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726a6069a7dedacf125465a0195a1fb66a9e4"/>
      <w:r>
        <w:rPr>
          <w:b/>
        </w:rPr>
        <w:t xml:space="preserve">ПРОТОКОЛ ПРО РЕЗУЛЬТАТИ ЗЕМЕЛЬНИХ ТОРГІВ № LRE001-UA-20240327-258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ів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а орендна плата) земельної ділянки сільськогосподарського призначення, площею 1.8000 га кадастровий номер : 0723385900:05:003:0055</w:t>
      </w:r>
    </w:p>
    <w:p>
      <w:pPr>
        <w:numPr>
          <w:ilvl w:val="0"/>
          <w:numId w:val="1001"/>
        </w:numPr>
        <w:pStyle w:val="Compact"/>
      </w:pPr>
      <w:r>
        <w:t xml:space="preserve">Право оренди (річна орендна плата) земельної ділянки сільськогосподарського призначення, площею 1,8000 га кадастровий номер : 0723385900:05:003:0055, що розташована на території Рівненської сільської ради , Ковельського району , Волинської області, категорія земель – землі сільськогосподарського призначення, вид цільового призначення – для ведення товарного сільськогосподарського виробництва 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091,8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 2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2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ишук Олександр Іванович, ІПН/РНОКПП: 31353175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нчук Сергій Володимирович, ІПН/РНОКПП: 3149727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нчук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091,82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9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шук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091,82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0:09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нчук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33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шук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нчук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7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шук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19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нчук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2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шук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6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ишук Олександр Іванович, ІПН/РНОКПП: 31353175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12,50 грн (двісті два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015,05 грн (одна тисяча п'ятнадцять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234,95 грн (три тисячі двісті тридцять чотири гривні 9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Рівне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59812000003522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Рівне 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59812000003522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Кортоус В.М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23171575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3052990000026003030801086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ишук Олександр Іванович, ІПН/РНОКПП: 31353175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ів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03:33Z</dcterms:created>
  <dcterms:modified xsi:type="dcterms:W3CDTF">2024-05-19T1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